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6078" w:rsidRPr="004B6473" w:rsidRDefault="00CD6FFF">
      <w:pPr>
        <w:rPr>
          <w:b/>
        </w:rPr>
      </w:pPr>
      <w:r>
        <w:rPr>
          <w:b/>
          <w:noProof/>
          <w:sz w:val="28"/>
          <w:szCs w:val="28"/>
          <w:lang w:eastAsia="en-C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397.05pt;margin-top:13.4pt;width:211.5pt;height:0;z-index:251658240" o:connectortype="straight"/>
        </w:pict>
      </w:r>
      <w:r w:rsidR="003C6078" w:rsidRPr="004B6473">
        <w:rPr>
          <w:b/>
          <w:sz w:val="28"/>
          <w:szCs w:val="28"/>
        </w:rPr>
        <w:t xml:space="preserve">Unit </w:t>
      </w:r>
      <w:r w:rsidR="00B610C3">
        <w:rPr>
          <w:b/>
          <w:sz w:val="28"/>
          <w:szCs w:val="28"/>
        </w:rPr>
        <w:t>3</w:t>
      </w:r>
      <w:r w:rsidR="003C6078" w:rsidRPr="004B6473">
        <w:rPr>
          <w:b/>
          <w:sz w:val="28"/>
          <w:szCs w:val="28"/>
        </w:rPr>
        <w:t xml:space="preserve">: </w:t>
      </w:r>
      <w:r w:rsidR="00B610C3">
        <w:rPr>
          <w:b/>
          <w:sz w:val="28"/>
          <w:szCs w:val="28"/>
        </w:rPr>
        <w:t>Part 1</w:t>
      </w:r>
      <w:r w:rsidR="00462748">
        <w:rPr>
          <w:b/>
          <w:sz w:val="28"/>
          <w:szCs w:val="28"/>
        </w:rPr>
        <w:t xml:space="preserve"> </w:t>
      </w:r>
      <w:r w:rsidR="00B610C3">
        <w:rPr>
          <w:b/>
          <w:sz w:val="28"/>
          <w:szCs w:val="28"/>
        </w:rPr>
        <w:t>Relations</w:t>
      </w:r>
      <w:r w:rsidR="004B6473">
        <w:rPr>
          <w:b/>
        </w:rPr>
        <w:tab/>
      </w:r>
      <w:r w:rsidR="00167AFD">
        <w:rPr>
          <w:b/>
        </w:rPr>
        <w:tab/>
      </w:r>
      <w:r w:rsidR="00167AFD"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bookmarkStart w:id="0" w:name="_GoBack"/>
      <w:bookmarkEnd w:id="0"/>
      <w:r w:rsidR="004B6473">
        <w:rPr>
          <w:b/>
        </w:rPr>
        <w:t>Name</w:t>
      </w:r>
    </w:p>
    <w:p w:rsidR="003C6078" w:rsidRPr="004B6473" w:rsidRDefault="00CD6FFF">
      <w:pPr>
        <w:rPr>
          <w:b/>
        </w:rPr>
      </w:pPr>
      <w:r>
        <w:rPr>
          <w:b/>
          <w:noProof/>
          <w:lang w:eastAsia="en-CA"/>
        </w:rPr>
        <w:pict>
          <v:shape id="_x0000_s1038" type="#_x0000_t32" style="position:absolute;margin-left:460.65pt;margin-top:15.85pt;width:104.55pt;height:0;z-index:251659264" o:connectortype="straight"/>
        </w:pict>
      </w:r>
      <w:r w:rsidR="004B6473">
        <w:rPr>
          <w:b/>
        </w:rPr>
        <w:t>Unit Agenda</w:t>
      </w:r>
      <w:r w:rsidR="003C6078" w:rsidRPr="004B6473">
        <w:rPr>
          <w:b/>
        </w:rPr>
        <w:t>:</w:t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</w:r>
      <w:r w:rsidR="00C7384B">
        <w:rPr>
          <w:b/>
        </w:rPr>
        <w:tab/>
        <w:t xml:space="preserve">    Unit Goal:</w:t>
      </w: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917"/>
        <w:gridCol w:w="943"/>
        <w:gridCol w:w="6890"/>
        <w:gridCol w:w="5392"/>
      </w:tblGrid>
      <w:tr w:rsidR="0088115A" w:rsidRPr="00867043" w:rsidTr="00712841">
        <w:tc>
          <w:tcPr>
            <w:tcW w:w="917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sson</w:t>
            </w:r>
          </w:p>
        </w:tc>
        <w:tc>
          <w:tcPr>
            <w:tcW w:w="943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Date</w:t>
            </w:r>
          </w:p>
          <w:p w:rsidR="00F6208B" w:rsidRPr="00867043" w:rsidRDefault="00F6208B" w:rsidP="003C6078">
            <w:pPr>
              <w:rPr>
                <w:b/>
              </w:rPr>
            </w:pPr>
          </w:p>
        </w:tc>
        <w:tc>
          <w:tcPr>
            <w:tcW w:w="6890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Learning Goal</w:t>
            </w:r>
          </w:p>
        </w:tc>
        <w:tc>
          <w:tcPr>
            <w:tcW w:w="5392" w:type="dxa"/>
          </w:tcPr>
          <w:p w:rsidR="00F6208B" w:rsidRPr="00867043" w:rsidRDefault="00F6208B" w:rsidP="003C6078">
            <w:pPr>
              <w:rPr>
                <w:b/>
              </w:rPr>
            </w:pPr>
            <w:r w:rsidRPr="00867043">
              <w:rPr>
                <w:b/>
              </w:rPr>
              <w:t>Must complete</w:t>
            </w:r>
          </w:p>
        </w:tc>
      </w:tr>
      <w:tr w:rsidR="0088115A" w:rsidRPr="00867043" w:rsidTr="00712841">
        <w:tc>
          <w:tcPr>
            <w:tcW w:w="917" w:type="dxa"/>
          </w:tcPr>
          <w:p w:rsidR="00F6208B" w:rsidRPr="00867043" w:rsidRDefault="00F6208B" w:rsidP="002B31B5">
            <w:r w:rsidRPr="00867043">
              <w:t xml:space="preserve"> </w:t>
            </w:r>
            <w:r w:rsidR="00417E92">
              <w:t>2.3</w:t>
            </w:r>
          </w:p>
        </w:tc>
        <w:tc>
          <w:tcPr>
            <w:tcW w:w="943" w:type="dxa"/>
          </w:tcPr>
          <w:p w:rsidR="00F6208B" w:rsidRPr="00867043" w:rsidRDefault="00F6208B" w:rsidP="00A404CB"/>
        </w:tc>
        <w:tc>
          <w:tcPr>
            <w:tcW w:w="6890" w:type="dxa"/>
          </w:tcPr>
          <w:p w:rsidR="00C7384B" w:rsidRDefault="00712841" w:rsidP="008F76CB">
            <w:pPr>
              <w:autoSpaceDE w:val="0"/>
              <w:autoSpaceDN w:val="0"/>
              <w:adjustRightInd w:val="0"/>
              <w:spacing w:after="20"/>
            </w:pPr>
            <w:r>
              <w:t>Using Scatter Plots to Analyse Data</w:t>
            </w:r>
          </w:p>
          <w:p w:rsidR="00C65C8A" w:rsidRPr="00867043" w:rsidRDefault="00B74322" w:rsidP="00C65C8A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0"/>
            </w:pPr>
            <w:r>
              <w:t>Create a scatter plot and identify parts of the graph</w:t>
            </w:r>
          </w:p>
        </w:tc>
        <w:tc>
          <w:tcPr>
            <w:tcW w:w="5392" w:type="dxa"/>
          </w:tcPr>
          <w:p w:rsidR="00787070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proofErr w:type="spellStart"/>
            <w:r>
              <w:rPr>
                <w:rFonts w:cs="Arial"/>
                <w:color w:val="000000"/>
              </w:rPr>
              <w:t>Pg</w:t>
            </w:r>
            <w:proofErr w:type="spellEnd"/>
            <w:r w:rsidR="00712841">
              <w:rPr>
                <w:rFonts w:cs="Arial"/>
                <w:color w:val="000000"/>
              </w:rPr>
              <w:t xml:space="preserve"> 64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3"/>
              <w:gridCol w:w="453"/>
              <w:gridCol w:w="453"/>
              <w:gridCol w:w="453"/>
              <w:gridCol w:w="453"/>
            </w:tblGrid>
            <w:tr w:rsidR="00712841" w:rsidTr="0034620E"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</w:t>
                  </w: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5</w:t>
                  </w: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</w:tr>
            <w:tr w:rsidR="00712841" w:rsidTr="0034620E"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867043" w:rsidRDefault="00F6208B" w:rsidP="002B31B5"/>
        </w:tc>
      </w:tr>
      <w:tr w:rsidR="0088115A" w:rsidRPr="00867043" w:rsidTr="00712841">
        <w:tc>
          <w:tcPr>
            <w:tcW w:w="917" w:type="dxa"/>
          </w:tcPr>
          <w:p w:rsidR="00F6208B" w:rsidRPr="00867043" w:rsidRDefault="00417E92" w:rsidP="003C6078">
            <w:r>
              <w:t>2.4</w:t>
            </w:r>
          </w:p>
        </w:tc>
        <w:tc>
          <w:tcPr>
            <w:tcW w:w="943" w:type="dxa"/>
          </w:tcPr>
          <w:p w:rsidR="00F6208B" w:rsidRPr="00867043" w:rsidRDefault="00F6208B" w:rsidP="00A404CB"/>
          <w:p w:rsidR="00F6208B" w:rsidRPr="00867043" w:rsidRDefault="00F6208B" w:rsidP="00A404CB"/>
        </w:tc>
        <w:tc>
          <w:tcPr>
            <w:tcW w:w="6890" w:type="dxa"/>
          </w:tcPr>
          <w:p w:rsidR="00867043" w:rsidRDefault="00712841" w:rsidP="008F76CB">
            <w:r>
              <w:t>Trends, Interpolation and Extrapolation</w:t>
            </w:r>
          </w:p>
          <w:p w:rsidR="00D52DCF" w:rsidRPr="00867043" w:rsidRDefault="00712841" w:rsidP="00D52DCF">
            <w:pPr>
              <w:pStyle w:val="ListParagraph"/>
              <w:numPr>
                <w:ilvl w:val="0"/>
                <w:numId w:val="6"/>
              </w:numPr>
            </w:pPr>
            <w:r>
              <w:t>Analyse the graph relationships and estimate values by using the graph</w:t>
            </w:r>
          </w:p>
        </w:tc>
        <w:tc>
          <w:tcPr>
            <w:tcW w:w="5392" w:type="dxa"/>
          </w:tcPr>
          <w:p w:rsidR="005861D6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proofErr w:type="spellStart"/>
            <w:r w:rsidRPr="00431FE7">
              <w:rPr>
                <w:rFonts w:cs="Arial"/>
                <w:color w:val="000000"/>
              </w:rPr>
              <w:t>Pg</w:t>
            </w:r>
            <w:proofErr w:type="spellEnd"/>
            <w:r w:rsidRPr="00431FE7">
              <w:rPr>
                <w:rFonts w:cs="Arial"/>
                <w:color w:val="000000"/>
              </w:rPr>
              <w:t xml:space="preserve"> </w:t>
            </w:r>
            <w:r w:rsidR="00712841">
              <w:rPr>
                <w:rFonts w:cs="Arial"/>
                <w:color w:val="000000"/>
              </w:rPr>
              <w:t>72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3"/>
              <w:gridCol w:w="453"/>
              <w:gridCol w:w="453"/>
              <w:gridCol w:w="453"/>
            </w:tblGrid>
            <w:tr w:rsidR="00712841" w:rsidTr="005861D6"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C2</w:t>
                  </w: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4</w:t>
                  </w: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8</w:t>
                  </w:r>
                </w:p>
              </w:tc>
            </w:tr>
            <w:tr w:rsidR="00712841" w:rsidTr="005861D6"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53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431FE7" w:rsidRDefault="00F6208B" w:rsidP="00F5060C"/>
        </w:tc>
      </w:tr>
      <w:tr w:rsidR="0088115A" w:rsidRPr="00867043" w:rsidTr="00712841">
        <w:tc>
          <w:tcPr>
            <w:tcW w:w="917" w:type="dxa"/>
          </w:tcPr>
          <w:p w:rsidR="00F6208B" w:rsidRPr="00867043" w:rsidRDefault="00417E92" w:rsidP="003C6078">
            <w:r>
              <w:t>2.5</w:t>
            </w:r>
          </w:p>
        </w:tc>
        <w:tc>
          <w:tcPr>
            <w:tcW w:w="943" w:type="dxa"/>
          </w:tcPr>
          <w:p w:rsidR="00F6208B" w:rsidRPr="00867043" w:rsidRDefault="00F6208B" w:rsidP="00A404CB"/>
        </w:tc>
        <w:tc>
          <w:tcPr>
            <w:tcW w:w="6890" w:type="dxa"/>
          </w:tcPr>
          <w:p w:rsidR="00867043" w:rsidRDefault="00712841" w:rsidP="008F76CB">
            <w:r>
              <w:t>Linear and Non-Linear Relations</w:t>
            </w:r>
          </w:p>
          <w:p w:rsidR="00D52DCF" w:rsidRPr="00867043" w:rsidRDefault="00712841" w:rsidP="00D52DCF">
            <w:pPr>
              <w:pStyle w:val="ListParagraph"/>
              <w:numPr>
                <w:ilvl w:val="0"/>
                <w:numId w:val="6"/>
              </w:numPr>
            </w:pPr>
            <w:r>
              <w:t>Observe the graph relationship and draw either a line of best fit or a curve of best fit</w:t>
            </w:r>
          </w:p>
        </w:tc>
        <w:tc>
          <w:tcPr>
            <w:tcW w:w="5392" w:type="dxa"/>
          </w:tcPr>
          <w:p w:rsidR="005861D6" w:rsidRPr="00431FE7" w:rsidRDefault="00431FE7" w:rsidP="00431FE7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proofErr w:type="spellStart"/>
            <w:r>
              <w:rPr>
                <w:rFonts w:cs="Arial"/>
                <w:color w:val="000000"/>
              </w:rPr>
              <w:t>Pg</w:t>
            </w:r>
            <w:proofErr w:type="spellEnd"/>
            <w:r>
              <w:rPr>
                <w:rFonts w:cs="Arial"/>
                <w:color w:val="000000"/>
              </w:rPr>
              <w:t xml:space="preserve"> </w:t>
            </w:r>
            <w:r w:rsidR="00712841">
              <w:rPr>
                <w:rFonts w:cs="Arial"/>
                <w:color w:val="000000"/>
              </w:rPr>
              <w:t>83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60"/>
              <w:gridCol w:w="360"/>
              <w:gridCol w:w="360"/>
              <w:gridCol w:w="440"/>
            </w:tblGrid>
            <w:tr w:rsidR="00712841" w:rsidTr="00712841">
              <w:tc>
                <w:tcPr>
                  <w:tcW w:w="360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</w:t>
                  </w:r>
                </w:p>
              </w:tc>
              <w:tc>
                <w:tcPr>
                  <w:tcW w:w="360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60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440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0</w:t>
                  </w:r>
                </w:p>
              </w:tc>
            </w:tr>
            <w:tr w:rsidR="00712841" w:rsidTr="00712841">
              <w:tc>
                <w:tcPr>
                  <w:tcW w:w="360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60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712841" w:rsidRDefault="00712841" w:rsidP="00431FE7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F6208B" w:rsidRPr="00867043" w:rsidRDefault="00F6208B" w:rsidP="002B31B5"/>
        </w:tc>
      </w:tr>
      <w:tr w:rsidR="00712841" w:rsidRPr="00867043" w:rsidTr="005B405A">
        <w:trPr>
          <w:trHeight w:val="621"/>
        </w:trPr>
        <w:tc>
          <w:tcPr>
            <w:tcW w:w="917" w:type="dxa"/>
          </w:tcPr>
          <w:p w:rsidR="00712841" w:rsidRPr="00867043" w:rsidRDefault="00712841" w:rsidP="003C6078">
            <w:r>
              <w:t>2.6</w:t>
            </w:r>
          </w:p>
        </w:tc>
        <w:tc>
          <w:tcPr>
            <w:tcW w:w="943" w:type="dxa"/>
          </w:tcPr>
          <w:p w:rsidR="00712841" w:rsidRPr="00867043" w:rsidRDefault="00712841" w:rsidP="00F5060C"/>
        </w:tc>
        <w:tc>
          <w:tcPr>
            <w:tcW w:w="6890" w:type="dxa"/>
          </w:tcPr>
          <w:p w:rsidR="00712841" w:rsidRDefault="00712841" w:rsidP="008F76CB">
            <w:r>
              <w:t>Distance-Time Graphs</w:t>
            </w:r>
          </w:p>
          <w:p w:rsidR="00712841" w:rsidRPr="00867043" w:rsidRDefault="00DA7C5D" w:rsidP="00D52DCF">
            <w:pPr>
              <w:pStyle w:val="ListParagraph"/>
              <w:numPr>
                <w:ilvl w:val="0"/>
                <w:numId w:val="6"/>
              </w:numPr>
            </w:pPr>
            <w:r>
              <w:t xml:space="preserve">Analyse the distance-time graphs and verbalize the relationship </w:t>
            </w:r>
          </w:p>
        </w:tc>
        <w:tc>
          <w:tcPr>
            <w:tcW w:w="5392" w:type="dxa"/>
          </w:tcPr>
          <w:p w:rsidR="00712841" w:rsidRPr="00167AFD" w:rsidRDefault="00712841" w:rsidP="00167AFD">
            <w:pPr>
              <w:autoSpaceDE w:val="0"/>
              <w:autoSpaceDN w:val="0"/>
              <w:adjustRightInd w:val="0"/>
              <w:spacing w:after="30"/>
              <w:rPr>
                <w:rFonts w:cs="Arial"/>
                <w:color w:val="000000"/>
              </w:rPr>
            </w:pPr>
            <w:proofErr w:type="spellStart"/>
            <w:r>
              <w:rPr>
                <w:rFonts w:cs="Arial"/>
                <w:color w:val="000000"/>
              </w:rPr>
              <w:t>Pg</w:t>
            </w:r>
            <w:proofErr w:type="spellEnd"/>
            <w:r w:rsidRPr="00167AFD">
              <w:rPr>
                <w:rFonts w:cs="Arial"/>
                <w:color w:val="000000"/>
              </w:rPr>
              <w:t xml:space="preserve"> </w:t>
            </w:r>
            <w:r>
              <w:rPr>
                <w:rFonts w:cs="Arial"/>
                <w:color w:val="000000"/>
              </w:rPr>
              <w:t>91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50"/>
              <w:gridCol w:w="349"/>
              <w:gridCol w:w="349"/>
              <w:gridCol w:w="440"/>
            </w:tblGrid>
            <w:tr w:rsidR="00712841" w:rsidTr="00F33339">
              <w:tc>
                <w:tcPr>
                  <w:tcW w:w="350" w:type="dxa"/>
                </w:tcPr>
                <w:p w:rsidR="00712841" w:rsidRDefault="00712841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1</w:t>
                  </w:r>
                </w:p>
              </w:tc>
              <w:tc>
                <w:tcPr>
                  <w:tcW w:w="349" w:type="dxa"/>
                </w:tcPr>
                <w:p w:rsidR="00712841" w:rsidRDefault="00712841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2</w:t>
                  </w:r>
                </w:p>
              </w:tc>
              <w:tc>
                <w:tcPr>
                  <w:tcW w:w="349" w:type="dxa"/>
                </w:tcPr>
                <w:p w:rsidR="00712841" w:rsidRDefault="00712841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3</w:t>
                  </w:r>
                </w:p>
              </w:tc>
              <w:tc>
                <w:tcPr>
                  <w:tcW w:w="440" w:type="dxa"/>
                </w:tcPr>
                <w:p w:rsidR="00712841" w:rsidRDefault="00712841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>7</w:t>
                  </w:r>
                </w:p>
              </w:tc>
            </w:tr>
            <w:tr w:rsidR="00712841" w:rsidTr="00F33339">
              <w:tc>
                <w:tcPr>
                  <w:tcW w:w="350" w:type="dxa"/>
                </w:tcPr>
                <w:p w:rsidR="00712841" w:rsidRDefault="00712841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  <w:r>
                    <w:rPr>
                      <w:rFonts w:cs="Arial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349" w:type="dxa"/>
                </w:tcPr>
                <w:p w:rsidR="00712841" w:rsidRDefault="00712841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349" w:type="dxa"/>
                </w:tcPr>
                <w:p w:rsidR="00712841" w:rsidRDefault="00712841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  <w:tc>
                <w:tcPr>
                  <w:tcW w:w="440" w:type="dxa"/>
                </w:tcPr>
                <w:p w:rsidR="00712841" w:rsidRDefault="00712841" w:rsidP="00167AFD">
                  <w:pPr>
                    <w:autoSpaceDE w:val="0"/>
                    <w:autoSpaceDN w:val="0"/>
                    <w:adjustRightInd w:val="0"/>
                    <w:spacing w:after="30"/>
                    <w:rPr>
                      <w:rFonts w:cs="Arial"/>
                      <w:color w:val="000000"/>
                    </w:rPr>
                  </w:pPr>
                </w:p>
              </w:tc>
            </w:tr>
          </w:tbl>
          <w:p w:rsidR="00712841" w:rsidRPr="00867043" w:rsidRDefault="00712841" w:rsidP="000B1A3C"/>
        </w:tc>
      </w:tr>
      <w:tr w:rsidR="0088115A" w:rsidRPr="00867043" w:rsidTr="00712841">
        <w:trPr>
          <w:trHeight w:val="1024"/>
        </w:trPr>
        <w:tc>
          <w:tcPr>
            <w:tcW w:w="917" w:type="dxa"/>
          </w:tcPr>
          <w:p w:rsidR="00867043" w:rsidRPr="00867043" w:rsidRDefault="00867043" w:rsidP="003726A7">
            <w:r w:rsidRPr="00867043">
              <w:t>Review</w:t>
            </w:r>
          </w:p>
        </w:tc>
        <w:tc>
          <w:tcPr>
            <w:tcW w:w="943" w:type="dxa"/>
          </w:tcPr>
          <w:p w:rsidR="00867043" w:rsidRPr="00867043" w:rsidRDefault="00867043" w:rsidP="003726A7"/>
          <w:p w:rsidR="00867043" w:rsidRPr="00867043" w:rsidRDefault="00867043" w:rsidP="003726A7"/>
        </w:tc>
        <w:tc>
          <w:tcPr>
            <w:tcW w:w="6890" w:type="dxa"/>
          </w:tcPr>
          <w:p w:rsidR="00867043" w:rsidRPr="00867043" w:rsidRDefault="00867043" w:rsidP="003726A7">
            <w:pPr>
              <w:rPr>
                <w:b/>
              </w:rPr>
            </w:pPr>
            <w:r w:rsidRPr="00867043">
              <w:rPr>
                <w:b/>
              </w:rPr>
              <w:t>Expected Grade:</w:t>
            </w:r>
          </w:p>
          <w:p w:rsidR="00867043" w:rsidRPr="00867043" w:rsidRDefault="00867043" w:rsidP="003726A7">
            <w:pPr>
              <w:rPr>
                <w:b/>
              </w:rPr>
            </w:pPr>
          </w:p>
          <w:p w:rsidR="00BD64AB" w:rsidRDefault="00BD64AB" w:rsidP="003726A7">
            <w:pPr>
              <w:rPr>
                <w:b/>
              </w:rPr>
            </w:pPr>
          </w:p>
          <w:p w:rsidR="00867043" w:rsidRPr="00867043" w:rsidRDefault="00712841" w:rsidP="003726A7">
            <w:pPr>
              <w:rPr>
                <w:b/>
              </w:rPr>
            </w:pPr>
            <w:r>
              <w:rPr>
                <w:b/>
              </w:rPr>
              <w:t>EQAO questions</w:t>
            </w:r>
          </w:p>
        </w:tc>
        <w:tc>
          <w:tcPr>
            <w:tcW w:w="5392" w:type="dxa"/>
          </w:tcPr>
          <w:p w:rsidR="0088115A" w:rsidRPr="00867043" w:rsidRDefault="00712841" w:rsidP="000B1A3C">
            <w:proofErr w:type="spellStart"/>
            <w:r>
              <w:t>Pg</w:t>
            </w:r>
            <w:proofErr w:type="spellEnd"/>
            <w:r>
              <w:t xml:space="preserve"> 95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8"/>
              <w:gridCol w:w="308"/>
              <w:gridCol w:w="308"/>
              <w:gridCol w:w="308"/>
              <w:gridCol w:w="399"/>
              <w:gridCol w:w="399"/>
              <w:gridCol w:w="399"/>
              <w:gridCol w:w="399"/>
            </w:tblGrid>
            <w:tr w:rsidR="00712841" w:rsidTr="00712841">
              <w:tc>
                <w:tcPr>
                  <w:tcW w:w="308" w:type="dxa"/>
                </w:tcPr>
                <w:p w:rsidR="00712841" w:rsidRPr="0088115A" w:rsidRDefault="00712841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6</w:t>
                  </w:r>
                </w:p>
              </w:tc>
              <w:tc>
                <w:tcPr>
                  <w:tcW w:w="308" w:type="dxa"/>
                </w:tcPr>
                <w:p w:rsidR="00712841" w:rsidRPr="0088115A" w:rsidRDefault="00712841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308" w:type="dxa"/>
                </w:tcPr>
                <w:p w:rsidR="00712841" w:rsidRPr="0088115A" w:rsidRDefault="00712841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8</w:t>
                  </w:r>
                </w:p>
              </w:tc>
              <w:tc>
                <w:tcPr>
                  <w:tcW w:w="308" w:type="dxa"/>
                </w:tcPr>
                <w:p w:rsidR="00712841" w:rsidRPr="0088115A" w:rsidRDefault="00712841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9</w:t>
                  </w:r>
                </w:p>
              </w:tc>
              <w:tc>
                <w:tcPr>
                  <w:tcW w:w="399" w:type="dxa"/>
                </w:tcPr>
                <w:p w:rsidR="00712841" w:rsidRPr="0088115A" w:rsidRDefault="00712841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399" w:type="dxa"/>
                </w:tcPr>
                <w:p w:rsidR="00712841" w:rsidRPr="0088115A" w:rsidRDefault="00712841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1</w:t>
                  </w:r>
                </w:p>
              </w:tc>
              <w:tc>
                <w:tcPr>
                  <w:tcW w:w="399" w:type="dxa"/>
                </w:tcPr>
                <w:p w:rsidR="00712841" w:rsidRPr="0088115A" w:rsidRDefault="00712841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2</w:t>
                  </w:r>
                </w:p>
              </w:tc>
              <w:tc>
                <w:tcPr>
                  <w:tcW w:w="399" w:type="dxa"/>
                </w:tcPr>
                <w:p w:rsidR="00712841" w:rsidRPr="0088115A" w:rsidRDefault="00712841" w:rsidP="000B1A3C">
                  <w:pPr>
                    <w:rPr>
                      <w:sz w:val="18"/>
                      <w:szCs w:val="18"/>
                    </w:rPr>
                  </w:pPr>
                  <w:r w:rsidRPr="0088115A">
                    <w:rPr>
                      <w:sz w:val="18"/>
                      <w:szCs w:val="18"/>
                    </w:rPr>
                    <w:t>13</w:t>
                  </w:r>
                </w:p>
              </w:tc>
            </w:tr>
            <w:tr w:rsidR="00712841" w:rsidTr="00712841">
              <w:tc>
                <w:tcPr>
                  <w:tcW w:w="308" w:type="dxa"/>
                </w:tcPr>
                <w:p w:rsidR="00712841" w:rsidRDefault="00712841" w:rsidP="000B1A3C"/>
              </w:tc>
              <w:tc>
                <w:tcPr>
                  <w:tcW w:w="308" w:type="dxa"/>
                </w:tcPr>
                <w:p w:rsidR="00712841" w:rsidRDefault="00712841" w:rsidP="000B1A3C"/>
              </w:tc>
              <w:tc>
                <w:tcPr>
                  <w:tcW w:w="308" w:type="dxa"/>
                </w:tcPr>
                <w:p w:rsidR="00712841" w:rsidRDefault="00712841" w:rsidP="000B1A3C"/>
              </w:tc>
              <w:tc>
                <w:tcPr>
                  <w:tcW w:w="308" w:type="dxa"/>
                </w:tcPr>
                <w:p w:rsidR="00712841" w:rsidRDefault="00712841" w:rsidP="000B1A3C"/>
              </w:tc>
              <w:tc>
                <w:tcPr>
                  <w:tcW w:w="399" w:type="dxa"/>
                </w:tcPr>
                <w:p w:rsidR="00712841" w:rsidRDefault="00712841" w:rsidP="000B1A3C"/>
              </w:tc>
              <w:tc>
                <w:tcPr>
                  <w:tcW w:w="399" w:type="dxa"/>
                </w:tcPr>
                <w:p w:rsidR="00712841" w:rsidRDefault="00712841" w:rsidP="000B1A3C"/>
              </w:tc>
              <w:tc>
                <w:tcPr>
                  <w:tcW w:w="399" w:type="dxa"/>
                </w:tcPr>
                <w:p w:rsidR="00712841" w:rsidRDefault="00712841" w:rsidP="000B1A3C"/>
              </w:tc>
              <w:tc>
                <w:tcPr>
                  <w:tcW w:w="399" w:type="dxa"/>
                </w:tcPr>
                <w:p w:rsidR="00712841" w:rsidRDefault="00712841" w:rsidP="000B1A3C"/>
              </w:tc>
            </w:tr>
          </w:tbl>
          <w:p w:rsidR="00087696" w:rsidRPr="00867043" w:rsidRDefault="00087696" w:rsidP="000B1A3C"/>
        </w:tc>
      </w:tr>
      <w:tr w:rsidR="0088115A" w:rsidRPr="00867043" w:rsidTr="00712841">
        <w:trPr>
          <w:trHeight w:val="530"/>
        </w:trPr>
        <w:tc>
          <w:tcPr>
            <w:tcW w:w="917" w:type="dxa"/>
          </w:tcPr>
          <w:p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Test</w:t>
            </w:r>
          </w:p>
        </w:tc>
        <w:tc>
          <w:tcPr>
            <w:tcW w:w="943" w:type="dxa"/>
          </w:tcPr>
          <w:p w:rsidR="00867043" w:rsidRPr="00867043" w:rsidRDefault="00867043" w:rsidP="000E2BB5">
            <w:pPr>
              <w:rPr>
                <w:b/>
              </w:rPr>
            </w:pPr>
          </w:p>
        </w:tc>
        <w:tc>
          <w:tcPr>
            <w:tcW w:w="6890" w:type="dxa"/>
          </w:tcPr>
          <w:p w:rsidR="00867043" w:rsidRPr="00867043" w:rsidRDefault="00867043" w:rsidP="000E2BB5">
            <w:pPr>
              <w:rPr>
                <w:b/>
              </w:rPr>
            </w:pPr>
            <w:r w:rsidRPr="00867043">
              <w:rPr>
                <w:b/>
              </w:rPr>
              <w:t>Grade:</w:t>
            </w:r>
          </w:p>
        </w:tc>
        <w:tc>
          <w:tcPr>
            <w:tcW w:w="5392" w:type="dxa"/>
          </w:tcPr>
          <w:p w:rsidR="00867043" w:rsidRPr="00867043" w:rsidRDefault="00867043" w:rsidP="000B1A3C"/>
        </w:tc>
      </w:tr>
    </w:tbl>
    <w:p w:rsidR="00C7384B" w:rsidRDefault="00C7384B" w:rsidP="004B6473">
      <w:pPr>
        <w:rPr>
          <w:b/>
          <w:u w:val="single"/>
        </w:rPr>
      </w:pPr>
    </w:p>
    <w:p w:rsidR="00992B1E" w:rsidRPr="00992B1E" w:rsidRDefault="00992B1E" w:rsidP="004B6473">
      <w:pPr>
        <w:rPr>
          <w:b/>
          <w:u w:val="single"/>
        </w:rPr>
      </w:pPr>
      <w:r w:rsidRPr="00992B1E">
        <w:rPr>
          <w:b/>
          <w:u w:val="single"/>
        </w:rPr>
        <w:t xml:space="preserve">Reflection: How did this unit go?  </w:t>
      </w:r>
    </w:p>
    <w:p w:rsidR="00C7384B" w:rsidRDefault="00992B1E" w:rsidP="004B6473">
      <w:r>
        <w:t>If you achieved your goals, what learning strategies and work habits did you use that worked well?  What might help you do even better next time?</w:t>
      </w:r>
    </w:p>
    <w:p w:rsidR="00CD6FFF" w:rsidRDefault="00CD6FFF" w:rsidP="004B6473"/>
    <w:p w:rsidR="00CD6FFF" w:rsidRDefault="00CD6FFF" w:rsidP="004B6473"/>
    <w:p w:rsidR="00992B1E" w:rsidRDefault="00992B1E" w:rsidP="004B6473">
      <w:r>
        <w:t>If you failed to achieve you goals, what changes will you make during the next unit?</w:t>
      </w:r>
    </w:p>
    <w:p w:rsidR="001862B3" w:rsidRPr="001862B3" w:rsidRDefault="001862B3" w:rsidP="004B6473">
      <w:pPr>
        <w:rPr>
          <w:b/>
          <w:u w:val="single"/>
        </w:rPr>
      </w:pPr>
    </w:p>
    <w:sectPr w:rsidR="001862B3" w:rsidRPr="001862B3" w:rsidSect="00087696">
      <w:pgSz w:w="15840" w:h="12240" w:orient="landscape"/>
      <w:pgMar w:top="426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DA44031A"/>
    <w:lvl w:ilvl="0">
      <w:numFmt w:val="bullet"/>
      <w:lvlText w:val="*"/>
      <w:lvlJc w:val="left"/>
    </w:lvl>
  </w:abstractNum>
  <w:abstractNum w:abstractNumId="1" w15:restartNumberingAfterBreak="0">
    <w:nsid w:val="2A233DA0"/>
    <w:multiLevelType w:val="hybridMultilevel"/>
    <w:tmpl w:val="A7EED4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7663D6"/>
    <w:multiLevelType w:val="hybridMultilevel"/>
    <w:tmpl w:val="C6AAE7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A73A4A"/>
    <w:multiLevelType w:val="hybridMultilevel"/>
    <w:tmpl w:val="1DF0DD1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535269A"/>
    <w:multiLevelType w:val="hybridMultilevel"/>
    <w:tmpl w:val="78B432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DE4267"/>
    <w:multiLevelType w:val="hybridMultilevel"/>
    <w:tmpl w:val="4FAC04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tDQzNzK0MDKzMLA0NDZX0lEKTi0uzszPAykwrAUAoxPWZSwAAAA="/>
  </w:docVars>
  <w:rsids>
    <w:rsidRoot w:val="003C6078"/>
    <w:rsid w:val="00001707"/>
    <w:rsid w:val="00002CC9"/>
    <w:rsid w:val="00002F27"/>
    <w:rsid w:val="00003450"/>
    <w:rsid w:val="0001733E"/>
    <w:rsid w:val="0002310B"/>
    <w:rsid w:val="00023962"/>
    <w:rsid w:val="000271E5"/>
    <w:rsid w:val="00030626"/>
    <w:rsid w:val="00033561"/>
    <w:rsid w:val="000345FF"/>
    <w:rsid w:val="00041743"/>
    <w:rsid w:val="00043969"/>
    <w:rsid w:val="00051572"/>
    <w:rsid w:val="00052CFB"/>
    <w:rsid w:val="00055F43"/>
    <w:rsid w:val="0005754E"/>
    <w:rsid w:val="000603AA"/>
    <w:rsid w:val="000632F2"/>
    <w:rsid w:val="00065E27"/>
    <w:rsid w:val="00067F59"/>
    <w:rsid w:val="000703EA"/>
    <w:rsid w:val="00070B00"/>
    <w:rsid w:val="00070B32"/>
    <w:rsid w:val="0007470C"/>
    <w:rsid w:val="00081940"/>
    <w:rsid w:val="00087696"/>
    <w:rsid w:val="0009177E"/>
    <w:rsid w:val="00094285"/>
    <w:rsid w:val="0009519B"/>
    <w:rsid w:val="00095F49"/>
    <w:rsid w:val="0009601B"/>
    <w:rsid w:val="000962AA"/>
    <w:rsid w:val="000A1610"/>
    <w:rsid w:val="000A4A0B"/>
    <w:rsid w:val="000A5E94"/>
    <w:rsid w:val="000B1A3C"/>
    <w:rsid w:val="000B1FBF"/>
    <w:rsid w:val="000B5B5B"/>
    <w:rsid w:val="000B5EF7"/>
    <w:rsid w:val="000B6D95"/>
    <w:rsid w:val="000C1DFC"/>
    <w:rsid w:val="000C21FA"/>
    <w:rsid w:val="000C24E6"/>
    <w:rsid w:val="000C5410"/>
    <w:rsid w:val="000D016C"/>
    <w:rsid w:val="000D33B3"/>
    <w:rsid w:val="000D7249"/>
    <w:rsid w:val="000D75B8"/>
    <w:rsid w:val="000F083E"/>
    <w:rsid w:val="000F1154"/>
    <w:rsid w:val="0011673E"/>
    <w:rsid w:val="00126107"/>
    <w:rsid w:val="00126677"/>
    <w:rsid w:val="00133E0B"/>
    <w:rsid w:val="001353E4"/>
    <w:rsid w:val="00135C5C"/>
    <w:rsid w:val="00137B1D"/>
    <w:rsid w:val="00137B51"/>
    <w:rsid w:val="0014106D"/>
    <w:rsid w:val="00141141"/>
    <w:rsid w:val="00142227"/>
    <w:rsid w:val="00142D1C"/>
    <w:rsid w:val="0014434B"/>
    <w:rsid w:val="001502B3"/>
    <w:rsid w:val="001535A3"/>
    <w:rsid w:val="00154649"/>
    <w:rsid w:val="00156FAD"/>
    <w:rsid w:val="00160565"/>
    <w:rsid w:val="00163023"/>
    <w:rsid w:val="00167AFD"/>
    <w:rsid w:val="00170A62"/>
    <w:rsid w:val="00173B1B"/>
    <w:rsid w:val="001746CA"/>
    <w:rsid w:val="00174B57"/>
    <w:rsid w:val="001752F1"/>
    <w:rsid w:val="00175C10"/>
    <w:rsid w:val="001779F8"/>
    <w:rsid w:val="00183DE4"/>
    <w:rsid w:val="00184D78"/>
    <w:rsid w:val="001862B3"/>
    <w:rsid w:val="001869FA"/>
    <w:rsid w:val="00190D07"/>
    <w:rsid w:val="00195D1A"/>
    <w:rsid w:val="001A1B52"/>
    <w:rsid w:val="001A2DC6"/>
    <w:rsid w:val="001A46F2"/>
    <w:rsid w:val="001B2E61"/>
    <w:rsid w:val="001B6642"/>
    <w:rsid w:val="001B6E4A"/>
    <w:rsid w:val="001C15D0"/>
    <w:rsid w:val="001C45FC"/>
    <w:rsid w:val="001C4A27"/>
    <w:rsid w:val="001C595E"/>
    <w:rsid w:val="001C692A"/>
    <w:rsid w:val="001C7E66"/>
    <w:rsid w:val="001D005B"/>
    <w:rsid w:val="001D04BB"/>
    <w:rsid w:val="001D0F6F"/>
    <w:rsid w:val="001D4AD0"/>
    <w:rsid w:val="001E2880"/>
    <w:rsid w:val="001E35C5"/>
    <w:rsid w:val="001E3E9D"/>
    <w:rsid w:val="001E78F3"/>
    <w:rsid w:val="001F7C1D"/>
    <w:rsid w:val="002018B6"/>
    <w:rsid w:val="002037BA"/>
    <w:rsid w:val="00203848"/>
    <w:rsid w:val="002123EE"/>
    <w:rsid w:val="00213740"/>
    <w:rsid w:val="002150C3"/>
    <w:rsid w:val="00217743"/>
    <w:rsid w:val="00223B42"/>
    <w:rsid w:val="00227C85"/>
    <w:rsid w:val="002322E5"/>
    <w:rsid w:val="00232D7F"/>
    <w:rsid w:val="002335B5"/>
    <w:rsid w:val="00236CB6"/>
    <w:rsid w:val="00244CAB"/>
    <w:rsid w:val="0024594B"/>
    <w:rsid w:val="00251CC7"/>
    <w:rsid w:val="00253A81"/>
    <w:rsid w:val="00255BDB"/>
    <w:rsid w:val="00256595"/>
    <w:rsid w:val="002633DE"/>
    <w:rsid w:val="00273516"/>
    <w:rsid w:val="00277A52"/>
    <w:rsid w:val="00277AF9"/>
    <w:rsid w:val="00295728"/>
    <w:rsid w:val="002A119C"/>
    <w:rsid w:val="002B0137"/>
    <w:rsid w:val="002B0968"/>
    <w:rsid w:val="002B17DB"/>
    <w:rsid w:val="002B31B5"/>
    <w:rsid w:val="002B324D"/>
    <w:rsid w:val="002C247B"/>
    <w:rsid w:val="002C7990"/>
    <w:rsid w:val="002D0805"/>
    <w:rsid w:val="002D4833"/>
    <w:rsid w:val="002D5150"/>
    <w:rsid w:val="002E159A"/>
    <w:rsid w:val="002E4F82"/>
    <w:rsid w:val="002E51FD"/>
    <w:rsid w:val="002F6B27"/>
    <w:rsid w:val="00304A7F"/>
    <w:rsid w:val="0030501E"/>
    <w:rsid w:val="0031272F"/>
    <w:rsid w:val="00313E12"/>
    <w:rsid w:val="00315FD6"/>
    <w:rsid w:val="00317D3D"/>
    <w:rsid w:val="003234FA"/>
    <w:rsid w:val="00341C3D"/>
    <w:rsid w:val="003460F6"/>
    <w:rsid w:val="00355F0E"/>
    <w:rsid w:val="003571BF"/>
    <w:rsid w:val="003629C8"/>
    <w:rsid w:val="003635E1"/>
    <w:rsid w:val="00365800"/>
    <w:rsid w:val="003705E2"/>
    <w:rsid w:val="003716A5"/>
    <w:rsid w:val="0037555F"/>
    <w:rsid w:val="00376555"/>
    <w:rsid w:val="00382440"/>
    <w:rsid w:val="00382669"/>
    <w:rsid w:val="003827CF"/>
    <w:rsid w:val="0038327A"/>
    <w:rsid w:val="003837D6"/>
    <w:rsid w:val="00383A91"/>
    <w:rsid w:val="00386869"/>
    <w:rsid w:val="00386C1A"/>
    <w:rsid w:val="003930A6"/>
    <w:rsid w:val="00395405"/>
    <w:rsid w:val="003A40D9"/>
    <w:rsid w:val="003A4E93"/>
    <w:rsid w:val="003A5E7E"/>
    <w:rsid w:val="003B03BE"/>
    <w:rsid w:val="003B131C"/>
    <w:rsid w:val="003B3435"/>
    <w:rsid w:val="003B6032"/>
    <w:rsid w:val="003C365B"/>
    <w:rsid w:val="003C385D"/>
    <w:rsid w:val="003C396C"/>
    <w:rsid w:val="003C3FF0"/>
    <w:rsid w:val="003C5BAC"/>
    <w:rsid w:val="003C601B"/>
    <w:rsid w:val="003C6078"/>
    <w:rsid w:val="003D7E1D"/>
    <w:rsid w:val="003E33FE"/>
    <w:rsid w:val="003E76E7"/>
    <w:rsid w:val="003E7862"/>
    <w:rsid w:val="003F07F8"/>
    <w:rsid w:val="003F6077"/>
    <w:rsid w:val="00403508"/>
    <w:rsid w:val="00406C40"/>
    <w:rsid w:val="00407F0D"/>
    <w:rsid w:val="00410CB9"/>
    <w:rsid w:val="004177A3"/>
    <w:rsid w:val="00417E92"/>
    <w:rsid w:val="00417FA8"/>
    <w:rsid w:val="00431FE7"/>
    <w:rsid w:val="00432FA9"/>
    <w:rsid w:val="00433DE1"/>
    <w:rsid w:val="00442482"/>
    <w:rsid w:val="00445627"/>
    <w:rsid w:val="00454531"/>
    <w:rsid w:val="00457BB9"/>
    <w:rsid w:val="00461C67"/>
    <w:rsid w:val="00462748"/>
    <w:rsid w:val="00464C91"/>
    <w:rsid w:val="0047155C"/>
    <w:rsid w:val="00472373"/>
    <w:rsid w:val="00473600"/>
    <w:rsid w:val="00474157"/>
    <w:rsid w:val="004778F2"/>
    <w:rsid w:val="00481476"/>
    <w:rsid w:val="00483246"/>
    <w:rsid w:val="00484A31"/>
    <w:rsid w:val="004861D2"/>
    <w:rsid w:val="0049006A"/>
    <w:rsid w:val="004A055C"/>
    <w:rsid w:val="004A0ECE"/>
    <w:rsid w:val="004A3520"/>
    <w:rsid w:val="004A50DB"/>
    <w:rsid w:val="004A5AF2"/>
    <w:rsid w:val="004A5D7D"/>
    <w:rsid w:val="004A62E8"/>
    <w:rsid w:val="004B39E5"/>
    <w:rsid w:val="004B3C74"/>
    <w:rsid w:val="004B6473"/>
    <w:rsid w:val="004B68A4"/>
    <w:rsid w:val="004C004C"/>
    <w:rsid w:val="004C0787"/>
    <w:rsid w:val="004C17A3"/>
    <w:rsid w:val="004C387C"/>
    <w:rsid w:val="004C7F21"/>
    <w:rsid w:val="004D11F2"/>
    <w:rsid w:val="004E1B92"/>
    <w:rsid w:val="004E266A"/>
    <w:rsid w:val="004E3EA9"/>
    <w:rsid w:val="004E5323"/>
    <w:rsid w:val="004E56E0"/>
    <w:rsid w:val="004E65CA"/>
    <w:rsid w:val="004F1CB9"/>
    <w:rsid w:val="004F3D4C"/>
    <w:rsid w:val="00501966"/>
    <w:rsid w:val="0050517D"/>
    <w:rsid w:val="00510B27"/>
    <w:rsid w:val="0051286E"/>
    <w:rsid w:val="00512D0B"/>
    <w:rsid w:val="005137F3"/>
    <w:rsid w:val="00520CFF"/>
    <w:rsid w:val="00533CA5"/>
    <w:rsid w:val="0053638D"/>
    <w:rsid w:val="00536E85"/>
    <w:rsid w:val="00537695"/>
    <w:rsid w:val="00550B34"/>
    <w:rsid w:val="00550F09"/>
    <w:rsid w:val="00553790"/>
    <w:rsid w:val="00553BE6"/>
    <w:rsid w:val="00560392"/>
    <w:rsid w:val="005636A5"/>
    <w:rsid w:val="00564462"/>
    <w:rsid w:val="00566996"/>
    <w:rsid w:val="00567734"/>
    <w:rsid w:val="005705C9"/>
    <w:rsid w:val="00572F22"/>
    <w:rsid w:val="005741C1"/>
    <w:rsid w:val="0057750D"/>
    <w:rsid w:val="005803FD"/>
    <w:rsid w:val="00584AE8"/>
    <w:rsid w:val="00584BCE"/>
    <w:rsid w:val="005861D6"/>
    <w:rsid w:val="00591D99"/>
    <w:rsid w:val="00593A4D"/>
    <w:rsid w:val="0059492C"/>
    <w:rsid w:val="005958FA"/>
    <w:rsid w:val="00596D0D"/>
    <w:rsid w:val="005A57B7"/>
    <w:rsid w:val="005B187C"/>
    <w:rsid w:val="005B310E"/>
    <w:rsid w:val="005B761D"/>
    <w:rsid w:val="005D145C"/>
    <w:rsid w:val="005D6A42"/>
    <w:rsid w:val="005E31B2"/>
    <w:rsid w:val="005F5D54"/>
    <w:rsid w:val="00603800"/>
    <w:rsid w:val="0061275D"/>
    <w:rsid w:val="00615DD6"/>
    <w:rsid w:val="006164DD"/>
    <w:rsid w:val="006171DF"/>
    <w:rsid w:val="00624E3E"/>
    <w:rsid w:val="006250BB"/>
    <w:rsid w:val="0063196A"/>
    <w:rsid w:val="0063445E"/>
    <w:rsid w:val="00636E55"/>
    <w:rsid w:val="006430A8"/>
    <w:rsid w:val="00643DFB"/>
    <w:rsid w:val="0064580B"/>
    <w:rsid w:val="00653E25"/>
    <w:rsid w:val="0065517C"/>
    <w:rsid w:val="00655A6D"/>
    <w:rsid w:val="00657C49"/>
    <w:rsid w:val="00661035"/>
    <w:rsid w:val="00661179"/>
    <w:rsid w:val="0066276C"/>
    <w:rsid w:val="00666A89"/>
    <w:rsid w:val="00671D90"/>
    <w:rsid w:val="0067664D"/>
    <w:rsid w:val="00682C59"/>
    <w:rsid w:val="006830F9"/>
    <w:rsid w:val="00683781"/>
    <w:rsid w:val="00695CDA"/>
    <w:rsid w:val="006A3FF8"/>
    <w:rsid w:val="006B0C7A"/>
    <w:rsid w:val="006C0A55"/>
    <w:rsid w:val="006C2DC4"/>
    <w:rsid w:val="006C4C52"/>
    <w:rsid w:val="006C6938"/>
    <w:rsid w:val="006C6C1A"/>
    <w:rsid w:val="006C7765"/>
    <w:rsid w:val="006D19EE"/>
    <w:rsid w:val="006D454B"/>
    <w:rsid w:val="006D5EC7"/>
    <w:rsid w:val="006E3ABD"/>
    <w:rsid w:val="006F3AC5"/>
    <w:rsid w:val="006F4559"/>
    <w:rsid w:val="00701036"/>
    <w:rsid w:val="0070108A"/>
    <w:rsid w:val="0070322B"/>
    <w:rsid w:val="00705E07"/>
    <w:rsid w:val="007116CE"/>
    <w:rsid w:val="00711F8E"/>
    <w:rsid w:val="00712841"/>
    <w:rsid w:val="00720100"/>
    <w:rsid w:val="007246B4"/>
    <w:rsid w:val="00742BEB"/>
    <w:rsid w:val="00746233"/>
    <w:rsid w:val="007560D9"/>
    <w:rsid w:val="00756CB3"/>
    <w:rsid w:val="0075734D"/>
    <w:rsid w:val="00760EC8"/>
    <w:rsid w:val="00764DDB"/>
    <w:rsid w:val="007655DA"/>
    <w:rsid w:val="0077102E"/>
    <w:rsid w:val="007712D7"/>
    <w:rsid w:val="007725A6"/>
    <w:rsid w:val="007810BB"/>
    <w:rsid w:val="007830E3"/>
    <w:rsid w:val="0078588F"/>
    <w:rsid w:val="00787070"/>
    <w:rsid w:val="00793E13"/>
    <w:rsid w:val="007B4AA4"/>
    <w:rsid w:val="007B571C"/>
    <w:rsid w:val="007C4E2F"/>
    <w:rsid w:val="007C5B55"/>
    <w:rsid w:val="007D3F8E"/>
    <w:rsid w:val="007D6DA1"/>
    <w:rsid w:val="007E7726"/>
    <w:rsid w:val="007F00DB"/>
    <w:rsid w:val="007F2182"/>
    <w:rsid w:val="007F4252"/>
    <w:rsid w:val="007F4F57"/>
    <w:rsid w:val="008075DE"/>
    <w:rsid w:val="0081067C"/>
    <w:rsid w:val="00812E64"/>
    <w:rsid w:val="008241C3"/>
    <w:rsid w:val="008247F0"/>
    <w:rsid w:val="008308EC"/>
    <w:rsid w:val="00854BDA"/>
    <w:rsid w:val="00861499"/>
    <w:rsid w:val="008652BF"/>
    <w:rsid w:val="00865A02"/>
    <w:rsid w:val="00867043"/>
    <w:rsid w:val="0087494D"/>
    <w:rsid w:val="00877C9B"/>
    <w:rsid w:val="008810FF"/>
    <w:rsid w:val="0088115A"/>
    <w:rsid w:val="00883D32"/>
    <w:rsid w:val="008903CA"/>
    <w:rsid w:val="008924B0"/>
    <w:rsid w:val="00894D14"/>
    <w:rsid w:val="008957B8"/>
    <w:rsid w:val="008A0CAC"/>
    <w:rsid w:val="008B1777"/>
    <w:rsid w:val="008B2502"/>
    <w:rsid w:val="008B488F"/>
    <w:rsid w:val="008B5DE5"/>
    <w:rsid w:val="008B6099"/>
    <w:rsid w:val="008C0087"/>
    <w:rsid w:val="008C1992"/>
    <w:rsid w:val="008C3E2E"/>
    <w:rsid w:val="008C4B59"/>
    <w:rsid w:val="008C65D5"/>
    <w:rsid w:val="008C6E56"/>
    <w:rsid w:val="008D0AB0"/>
    <w:rsid w:val="008D408F"/>
    <w:rsid w:val="008D5821"/>
    <w:rsid w:val="008D5834"/>
    <w:rsid w:val="008E0D45"/>
    <w:rsid w:val="008E141E"/>
    <w:rsid w:val="008F74A5"/>
    <w:rsid w:val="008F76CB"/>
    <w:rsid w:val="00902DD8"/>
    <w:rsid w:val="00903A02"/>
    <w:rsid w:val="00905AE6"/>
    <w:rsid w:val="00913734"/>
    <w:rsid w:val="00915678"/>
    <w:rsid w:val="00915C16"/>
    <w:rsid w:val="0092516D"/>
    <w:rsid w:val="00927893"/>
    <w:rsid w:val="00933957"/>
    <w:rsid w:val="00935D23"/>
    <w:rsid w:val="00940094"/>
    <w:rsid w:val="00940A6A"/>
    <w:rsid w:val="00945C38"/>
    <w:rsid w:val="00954843"/>
    <w:rsid w:val="0095651D"/>
    <w:rsid w:val="00963A37"/>
    <w:rsid w:val="00966C04"/>
    <w:rsid w:val="00970B9F"/>
    <w:rsid w:val="00971017"/>
    <w:rsid w:val="0097155D"/>
    <w:rsid w:val="00973E59"/>
    <w:rsid w:val="00982D90"/>
    <w:rsid w:val="0099082D"/>
    <w:rsid w:val="00992B1E"/>
    <w:rsid w:val="00993099"/>
    <w:rsid w:val="009952D1"/>
    <w:rsid w:val="00997E09"/>
    <w:rsid w:val="009A1FA1"/>
    <w:rsid w:val="009A5075"/>
    <w:rsid w:val="009A69AF"/>
    <w:rsid w:val="009C1613"/>
    <w:rsid w:val="009C535E"/>
    <w:rsid w:val="009C646B"/>
    <w:rsid w:val="009C7C30"/>
    <w:rsid w:val="009C7CBD"/>
    <w:rsid w:val="009D137E"/>
    <w:rsid w:val="009E0210"/>
    <w:rsid w:val="009E085C"/>
    <w:rsid w:val="009E26D6"/>
    <w:rsid w:val="009E70E6"/>
    <w:rsid w:val="009F2A68"/>
    <w:rsid w:val="00A0245D"/>
    <w:rsid w:val="00A11711"/>
    <w:rsid w:val="00A1250E"/>
    <w:rsid w:val="00A158CC"/>
    <w:rsid w:val="00A15FCC"/>
    <w:rsid w:val="00A23562"/>
    <w:rsid w:val="00A33956"/>
    <w:rsid w:val="00A3626E"/>
    <w:rsid w:val="00A404CB"/>
    <w:rsid w:val="00A4214E"/>
    <w:rsid w:val="00A43138"/>
    <w:rsid w:val="00A43781"/>
    <w:rsid w:val="00A4397F"/>
    <w:rsid w:val="00A517E5"/>
    <w:rsid w:val="00A57DDF"/>
    <w:rsid w:val="00A57F6B"/>
    <w:rsid w:val="00A6487E"/>
    <w:rsid w:val="00A6646A"/>
    <w:rsid w:val="00A66D39"/>
    <w:rsid w:val="00A816C7"/>
    <w:rsid w:val="00A82D81"/>
    <w:rsid w:val="00A84C83"/>
    <w:rsid w:val="00A93A67"/>
    <w:rsid w:val="00A94765"/>
    <w:rsid w:val="00A96008"/>
    <w:rsid w:val="00A977DA"/>
    <w:rsid w:val="00AA1171"/>
    <w:rsid w:val="00AA251C"/>
    <w:rsid w:val="00AA290E"/>
    <w:rsid w:val="00AA7878"/>
    <w:rsid w:val="00AA7D92"/>
    <w:rsid w:val="00AB3161"/>
    <w:rsid w:val="00AB3285"/>
    <w:rsid w:val="00AB3B7E"/>
    <w:rsid w:val="00AB6D64"/>
    <w:rsid w:val="00AC0137"/>
    <w:rsid w:val="00AC0A02"/>
    <w:rsid w:val="00AC4DEA"/>
    <w:rsid w:val="00AC5F79"/>
    <w:rsid w:val="00AD1EE6"/>
    <w:rsid w:val="00AD21A3"/>
    <w:rsid w:val="00AD3E8F"/>
    <w:rsid w:val="00AD43AF"/>
    <w:rsid w:val="00AD4621"/>
    <w:rsid w:val="00AE0686"/>
    <w:rsid w:val="00AF2634"/>
    <w:rsid w:val="00AF2875"/>
    <w:rsid w:val="00B002E0"/>
    <w:rsid w:val="00B00BD7"/>
    <w:rsid w:val="00B06261"/>
    <w:rsid w:val="00B15303"/>
    <w:rsid w:val="00B17D69"/>
    <w:rsid w:val="00B2059A"/>
    <w:rsid w:val="00B21058"/>
    <w:rsid w:val="00B21915"/>
    <w:rsid w:val="00B27D48"/>
    <w:rsid w:val="00B34071"/>
    <w:rsid w:val="00B42132"/>
    <w:rsid w:val="00B463B1"/>
    <w:rsid w:val="00B47279"/>
    <w:rsid w:val="00B52ACF"/>
    <w:rsid w:val="00B52B2B"/>
    <w:rsid w:val="00B55800"/>
    <w:rsid w:val="00B55C60"/>
    <w:rsid w:val="00B55DE3"/>
    <w:rsid w:val="00B5643B"/>
    <w:rsid w:val="00B5720B"/>
    <w:rsid w:val="00B60113"/>
    <w:rsid w:val="00B610C3"/>
    <w:rsid w:val="00B61676"/>
    <w:rsid w:val="00B6318B"/>
    <w:rsid w:val="00B65046"/>
    <w:rsid w:val="00B67BC4"/>
    <w:rsid w:val="00B732A7"/>
    <w:rsid w:val="00B74322"/>
    <w:rsid w:val="00B7531E"/>
    <w:rsid w:val="00B80DBF"/>
    <w:rsid w:val="00B81BA6"/>
    <w:rsid w:val="00B81EE3"/>
    <w:rsid w:val="00B828ED"/>
    <w:rsid w:val="00B84F84"/>
    <w:rsid w:val="00B9213E"/>
    <w:rsid w:val="00B9469A"/>
    <w:rsid w:val="00B94DC5"/>
    <w:rsid w:val="00BA0CF8"/>
    <w:rsid w:val="00BA2810"/>
    <w:rsid w:val="00BA6544"/>
    <w:rsid w:val="00BB2A98"/>
    <w:rsid w:val="00BB2EEB"/>
    <w:rsid w:val="00BB49A3"/>
    <w:rsid w:val="00BB75D3"/>
    <w:rsid w:val="00BC208D"/>
    <w:rsid w:val="00BC2722"/>
    <w:rsid w:val="00BC2B8A"/>
    <w:rsid w:val="00BC5FCF"/>
    <w:rsid w:val="00BC6957"/>
    <w:rsid w:val="00BC6E62"/>
    <w:rsid w:val="00BD31AF"/>
    <w:rsid w:val="00BD39E8"/>
    <w:rsid w:val="00BD64AB"/>
    <w:rsid w:val="00BE65D9"/>
    <w:rsid w:val="00BF5524"/>
    <w:rsid w:val="00C03B51"/>
    <w:rsid w:val="00C05D5B"/>
    <w:rsid w:val="00C11707"/>
    <w:rsid w:val="00C124DF"/>
    <w:rsid w:val="00C13107"/>
    <w:rsid w:val="00C13623"/>
    <w:rsid w:val="00C14660"/>
    <w:rsid w:val="00C25266"/>
    <w:rsid w:val="00C267A1"/>
    <w:rsid w:val="00C30F82"/>
    <w:rsid w:val="00C34BEA"/>
    <w:rsid w:val="00C37492"/>
    <w:rsid w:val="00C42E3D"/>
    <w:rsid w:val="00C43B1B"/>
    <w:rsid w:val="00C476CC"/>
    <w:rsid w:val="00C4795C"/>
    <w:rsid w:val="00C50437"/>
    <w:rsid w:val="00C53419"/>
    <w:rsid w:val="00C537F6"/>
    <w:rsid w:val="00C57BCC"/>
    <w:rsid w:val="00C63043"/>
    <w:rsid w:val="00C63FA3"/>
    <w:rsid w:val="00C65C8A"/>
    <w:rsid w:val="00C66C27"/>
    <w:rsid w:val="00C675E0"/>
    <w:rsid w:val="00C72C19"/>
    <w:rsid w:val="00C73049"/>
    <w:rsid w:val="00C7384B"/>
    <w:rsid w:val="00C8379C"/>
    <w:rsid w:val="00C87263"/>
    <w:rsid w:val="00C90902"/>
    <w:rsid w:val="00C953AB"/>
    <w:rsid w:val="00CA1A81"/>
    <w:rsid w:val="00CA2AC4"/>
    <w:rsid w:val="00CA2DB8"/>
    <w:rsid w:val="00CA3605"/>
    <w:rsid w:val="00CA4A66"/>
    <w:rsid w:val="00CA6180"/>
    <w:rsid w:val="00CA6B17"/>
    <w:rsid w:val="00CB6C18"/>
    <w:rsid w:val="00CC0B31"/>
    <w:rsid w:val="00CC0E9D"/>
    <w:rsid w:val="00CC115F"/>
    <w:rsid w:val="00CC42C4"/>
    <w:rsid w:val="00CC43CE"/>
    <w:rsid w:val="00CC4CC8"/>
    <w:rsid w:val="00CC64CC"/>
    <w:rsid w:val="00CD1823"/>
    <w:rsid w:val="00CD34EC"/>
    <w:rsid w:val="00CD4854"/>
    <w:rsid w:val="00CD6FFF"/>
    <w:rsid w:val="00CE0547"/>
    <w:rsid w:val="00CE1664"/>
    <w:rsid w:val="00CE17B5"/>
    <w:rsid w:val="00CE6B2A"/>
    <w:rsid w:val="00CF303C"/>
    <w:rsid w:val="00CF3415"/>
    <w:rsid w:val="00D0278D"/>
    <w:rsid w:val="00D02823"/>
    <w:rsid w:val="00D02F34"/>
    <w:rsid w:val="00D06A2A"/>
    <w:rsid w:val="00D07078"/>
    <w:rsid w:val="00D12DC6"/>
    <w:rsid w:val="00D131F8"/>
    <w:rsid w:val="00D1600E"/>
    <w:rsid w:val="00D16363"/>
    <w:rsid w:val="00D164F7"/>
    <w:rsid w:val="00D2050E"/>
    <w:rsid w:val="00D22F63"/>
    <w:rsid w:val="00D256E9"/>
    <w:rsid w:val="00D31E62"/>
    <w:rsid w:val="00D323F6"/>
    <w:rsid w:val="00D35A12"/>
    <w:rsid w:val="00D4291F"/>
    <w:rsid w:val="00D43447"/>
    <w:rsid w:val="00D4768F"/>
    <w:rsid w:val="00D47C77"/>
    <w:rsid w:val="00D51984"/>
    <w:rsid w:val="00D52DCF"/>
    <w:rsid w:val="00D538F4"/>
    <w:rsid w:val="00D603EA"/>
    <w:rsid w:val="00D61F43"/>
    <w:rsid w:val="00D6286F"/>
    <w:rsid w:val="00D70A03"/>
    <w:rsid w:val="00D71B53"/>
    <w:rsid w:val="00D765EC"/>
    <w:rsid w:val="00D802B3"/>
    <w:rsid w:val="00D813E9"/>
    <w:rsid w:val="00D86DD5"/>
    <w:rsid w:val="00D871CB"/>
    <w:rsid w:val="00DA16F5"/>
    <w:rsid w:val="00DA1CED"/>
    <w:rsid w:val="00DA450D"/>
    <w:rsid w:val="00DA5BF7"/>
    <w:rsid w:val="00DA6B8D"/>
    <w:rsid w:val="00DA7C5D"/>
    <w:rsid w:val="00DB0F30"/>
    <w:rsid w:val="00DB1D68"/>
    <w:rsid w:val="00DB76B6"/>
    <w:rsid w:val="00DD3EA8"/>
    <w:rsid w:val="00DD4BC7"/>
    <w:rsid w:val="00DD6B0D"/>
    <w:rsid w:val="00DE4360"/>
    <w:rsid w:val="00DE544F"/>
    <w:rsid w:val="00DE7417"/>
    <w:rsid w:val="00DF0838"/>
    <w:rsid w:val="00DF1345"/>
    <w:rsid w:val="00DF40AD"/>
    <w:rsid w:val="00DF5415"/>
    <w:rsid w:val="00DF7CC8"/>
    <w:rsid w:val="00E0076B"/>
    <w:rsid w:val="00E057CE"/>
    <w:rsid w:val="00E172B1"/>
    <w:rsid w:val="00E17BCD"/>
    <w:rsid w:val="00E20DB1"/>
    <w:rsid w:val="00E27FE9"/>
    <w:rsid w:val="00E31B83"/>
    <w:rsid w:val="00E33BA1"/>
    <w:rsid w:val="00E34A4E"/>
    <w:rsid w:val="00E35ECF"/>
    <w:rsid w:val="00E37034"/>
    <w:rsid w:val="00E41251"/>
    <w:rsid w:val="00E431BF"/>
    <w:rsid w:val="00E54431"/>
    <w:rsid w:val="00E6561A"/>
    <w:rsid w:val="00E65ACC"/>
    <w:rsid w:val="00E66854"/>
    <w:rsid w:val="00E7210A"/>
    <w:rsid w:val="00E8580C"/>
    <w:rsid w:val="00E87985"/>
    <w:rsid w:val="00E90598"/>
    <w:rsid w:val="00E92D53"/>
    <w:rsid w:val="00EA1427"/>
    <w:rsid w:val="00EA4E17"/>
    <w:rsid w:val="00EA4E52"/>
    <w:rsid w:val="00EA5913"/>
    <w:rsid w:val="00EB2B3F"/>
    <w:rsid w:val="00EB2FBE"/>
    <w:rsid w:val="00EB3F19"/>
    <w:rsid w:val="00EC0FAC"/>
    <w:rsid w:val="00EC2319"/>
    <w:rsid w:val="00EC3A19"/>
    <w:rsid w:val="00EC3E54"/>
    <w:rsid w:val="00EC7BB2"/>
    <w:rsid w:val="00ED346B"/>
    <w:rsid w:val="00ED52C3"/>
    <w:rsid w:val="00EE04DD"/>
    <w:rsid w:val="00EE2563"/>
    <w:rsid w:val="00EE4FF5"/>
    <w:rsid w:val="00EE5FFB"/>
    <w:rsid w:val="00EF0BC8"/>
    <w:rsid w:val="00EF3548"/>
    <w:rsid w:val="00EF43D2"/>
    <w:rsid w:val="00EF4AF1"/>
    <w:rsid w:val="00EF77FE"/>
    <w:rsid w:val="00EF7AE8"/>
    <w:rsid w:val="00F02932"/>
    <w:rsid w:val="00F04FCC"/>
    <w:rsid w:val="00F13B91"/>
    <w:rsid w:val="00F13C22"/>
    <w:rsid w:val="00F25617"/>
    <w:rsid w:val="00F269D9"/>
    <w:rsid w:val="00F30469"/>
    <w:rsid w:val="00F3283D"/>
    <w:rsid w:val="00F32A31"/>
    <w:rsid w:val="00F34AF9"/>
    <w:rsid w:val="00F4144C"/>
    <w:rsid w:val="00F5060C"/>
    <w:rsid w:val="00F5241A"/>
    <w:rsid w:val="00F53E16"/>
    <w:rsid w:val="00F55C8B"/>
    <w:rsid w:val="00F55C9F"/>
    <w:rsid w:val="00F61037"/>
    <w:rsid w:val="00F6208B"/>
    <w:rsid w:val="00F64A33"/>
    <w:rsid w:val="00F71485"/>
    <w:rsid w:val="00F77293"/>
    <w:rsid w:val="00F8320A"/>
    <w:rsid w:val="00F83966"/>
    <w:rsid w:val="00F86502"/>
    <w:rsid w:val="00F87CA6"/>
    <w:rsid w:val="00F91A24"/>
    <w:rsid w:val="00F91B4D"/>
    <w:rsid w:val="00F94131"/>
    <w:rsid w:val="00F9476B"/>
    <w:rsid w:val="00F94770"/>
    <w:rsid w:val="00FA2C1D"/>
    <w:rsid w:val="00FB000F"/>
    <w:rsid w:val="00FB158A"/>
    <w:rsid w:val="00FB2EBC"/>
    <w:rsid w:val="00FB3B47"/>
    <w:rsid w:val="00FB4E88"/>
    <w:rsid w:val="00FB60D8"/>
    <w:rsid w:val="00FC316F"/>
    <w:rsid w:val="00FC51EC"/>
    <w:rsid w:val="00FC53F6"/>
    <w:rsid w:val="00FC6553"/>
    <w:rsid w:val="00FD0373"/>
    <w:rsid w:val="00FD2DF4"/>
    <w:rsid w:val="00FD6D7B"/>
    <w:rsid w:val="00FE257F"/>
    <w:rsid w:val="00FE66D2"/>
    <w:rsid w:val="00FE67FF"/>
    <w:rsid w:val="00FF20EF"/>
    <w:rsid w:val="00FF5019"/>
    <w:rsid w:val="00FF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_x0000_s1028"/>
        <o:r id="V:Rule2" type="connector" idref="#_x0000_s1038"/>
      </o:rules>
    </o:shapelayout>
  </w:shapeDefaults>
  <w:decimalSymbol w:val="."/>
  <w:listSeparator w:val=","/>
  <w14:docId w14:val="4EED0D03"/>
  <w15:docId w15:val="{82E5C5C7-2CA1-4D1D-A14A-F2F779E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9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C607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25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E9A65E-4099-4A93-A965-A53B6CEF4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tawa Catholic School Board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e Jacobson</dc:creator>
  <cp:lastModifiedBy>Nenad Marovac</cp:lastModifiedBy>
  <cp:revision>8</cp:revision>
  <cp:lastPrinted>2017-04-13T14:06:00Z</cp:lastPrinted>
  <dcterms:created xsi:type="dcterms:W3CDTF">2017-04-12T14:24:00Z</dcterms:created>
  <dcterms:modified xsi:type="dcterms:W3CDTF">2017-04-13T14:06:00Z</dcterms:modified>
</cp:coreProperties>
</file>